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47EC4E" w14:textId="77777777" w:rsidR="0016544B" w:rsidRPr="00E715AE" w:rsidRDefault="0016544B" w:rsidP="0016544B">
      <w:pPr>
        <w:rPr>
          <w:rFonts w:ascii="Times New Roman" w:hAnsi="Times New Roman" w:cs="Times New Roman"/>
        </w:rPr>
      </w:pPr>
    </w:p>
    <w:p w14:paraId="3D413AF0" w14:textId="77777777" w:rsidR="0016544B" w:rsidRPr="00177FBF" w:rsidRDefault="0016544B" w:rsidP="0016544B">
      <w:pPr>
        <w:rPr>
          <w:rFonts w:ascii="Times New Roman" w:hAnsi="Times New Roman" w:cs="Times New Roman"/>
        </w:rPr>
      </w:pPr>
      <w:r w:rsidRPr="00177FBF">
        <w:rPr>
          <w:rFonts w:ascii="Times New Roman" w:hAnsi="Times New Roman" w:cs="Times New Roman"/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9B88ED0" wp14:editId="084B76D7">
                <wp:simplePos x="0" y="0"/>
                <wp:positionH relativeFrom="margin">
                  <wp:align>center</wp:align>
                </wp:positionH>
                <wp:positionV relativeFrom="paragraph">
                  <wp:posOffset>32164</wp:posOffset>
                </wp:positionV>
                <wp:extent cx="4442185" cy="3971290"/>
                <wp:effectExtent l="0" t="0" r="15875" b="10160"/>
                <wp:wrapNone/>
                <wp:docPr id="4" name="组合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42185" cy="3971290"/>
                          <a:chOff x="0" y="0"/>
                          <a:chExt cx="4442185" cy="3971290"/>
                        </a:xfrm>
                      </wpg:grpSpPr>
                      <wps:wsp>
                        <wps:cNvPr id="1" name="矩形: 圆角 1"/>
                        <wps:cNvSpPr/>
                        <wps:spPr>
                          <a:xfrm>
                            <a:off x="0" y="0"/>
                            <a:ext cx="2051050" cy="67945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88B9036" w14:textId="77777777" w:rsidR="0016544B" w:rsidRPr="008A3C0B" w:rsidRDefault="0016544B" w:rsidP="0016544B">
                              <w:pPr>
                                <w:widowControl/>
                                <w:shd w:val="clear" w:color="auto" w:fill="FFFFFF"/>
                                <w:tabs>
                                  <w:tab w:val="left" w:pos="916"/>
                                  <w:tab w:val="left" w:pos="1832"/>
                                  <w:tab w:val="left" w:pos="2748"/>
                                  <w:tab w:val="left" w:pos="3664"/>
                                  <w:tab w:val="left" w:pos="4580"/>
                                  <w:tab w:val="left" w:pos="5496"/>
                                  <w:tab w:val="left" w:pos="6412"/>
                                  <w:tab w:val="left" w:pos="7328"/>
                                  <w:tab w:val="left" w:pos="8244"/>
                                  <w:tab w:val="left" w:pos="9160"/>
                                  <w:tab w:val="left" w:pos="10076"/>
                                  <w:tab w:val="left" w:pos="10992"/>
                                  <w:tab w:val="left" w:pos="11908"/>
                                  <w:tab w:val="left" w:pos="12824"/>
                                  <w:tab w:val="left" w:pos="13740"/>
                                  <w:tab w:val="left" w:pos="14656"/>
                                </w:tabs>
                                <w:spacing w:line="250" w:lineRule="atLeast"/>
                                <w:jc w:val="center"/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Cs w:val="21"/>
                                  <w:bdr w:val="none" w:sz="0" w:space="0" w:color="auto" w:frame="1"/>
                                </w:rPr>
                              </w:pPr>
                              <w:r w:rsidRPr="008A3C0B"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Cs w:val="21"/>
                                  <w:bdr w:val="none" w:sz="0" w:space="0" w:color="auto" w:frame="1"/>
                                </w:rPr>
                                <w:t>Original dataset</w:t>
                              </w:r>
                            </w:p>
                            <w:p w14:paraId="2D2834A5" w14:textId="77777777" w:rsidR="0016544B" w:rsidRPr="008A3C0B" w:rsidRDefault="0016544B" w:rsidP="0016544B">
                              <w:pPr>
                                <w:widowControl/>
                                <w:shd w:val="clear" w:color="auto" w:fill="FFFFFF"/>
                                <w:tabs>
                                  <w:tab w:val="left" w:pos="916"/>
                                  <w:tab w:val="left" w:pos="1832"/>
                                  <w:tab w:val="left" w:pos="2748"/>
                                  <w:tab w:val="left" w:pos="3664"/>
                                  <w:tab w:val="left" w:pos="4580"/>
                                  <w:tab w:val="left" w:pos="5496"/>
                                  <w:tab w:val="left" w:pos="6412"/>
                                  <w:tab w:val="left" w:pos="7328"/>
                                  <w:tab w:val="left" w:pos="8244"/>
                                  <w:tab w:val="left" w:pos="9160"/>
                                  <w:tab w:val="left" w:pos="10076"/>
                                  <w:tab w:val="left" w:pos="10992"/>
                                  <w:tab w:val="left" w:pos="11908"/>
                                  <w:tab w:val="left" w:pos="12824"/>
                                  <w:tab w:val="left" w:pos="13740"/>
                                  <w:tab w:val="left" w:pos="14656"/>
                                </w:tabs>
                                <w:spacing w:line="250" w:lineRule="atLeast"/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8"/>
                                  <w:szCs w:val="20"/>
                                </w:rPr>
                              </w:pPr>
                              <w:r w:rsidRPr="008A3C0B"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Cs w:val="21"/>
                                  <w:bdr w:val="none" w:sz="0" w:space="0" w:color="auto" w:frame="1"/>
                                </w:rPr>
                                <w:t>N=</w:t>
                              </w:r>
                              <w:bookmarkStart w:id="0" w:name="OLE_LINK1"/>
                              <w:r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Cs w:val="21"/>
                                  <w:bdr w:val="none" w:sz="0" w:space="0" w:color="auto" w:frame="1"/>
                                </w:rPr>
                                <w:t xml:space="preserve"> </w:t>
                              </w:r>
                              <w:r w:rsidRPr="008300F7"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Cs w:val="21"/>
                                  <w:bdr w:val="none" w:sz="0" w:space="0" w:color="auto" w:frame="1"/>
                                </w:rPr>
                                <w:t>502</w:t>
                              </w:r>
                              <w:r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Cs w:val="21"/>
                                  <w:bdr w:val="none" w:sz="0" w:space="0" w:color="auto" w:frame="1"/>
                                </w:rPr>
                                <w:t>,</w:t>
                              </w:r>
                              <w:r w:rsidRPr="008300F7"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Cs w:val="21"/>
                                  <w:bdr w:val="none" w:sz="0" w:space="0" w:color="auto" w:frame="1"/>
                                </w:rPr>
                                <w:t>4</w:t>
                              </w:r>
                              <w:bookmarkEnd w:id="0"/>
                              <w:r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Cs w:val="21"/>
                                  <w:bdr w:val="none" w:sz="0" w:space="0" w:color="auto" w:frame="1"/>
                                </w:rPr>
                                <w:t>1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矩形: 圆角 3"/>
                        <wps:cNvSpPr/>
                        <wps:spPr>
                          <a:xfrm>
                            <a:off x="15903" y="1765189"/>
                            <a:ext cx="2051050" cy="102072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B10BFE5" w14:textId="77777777" w:rsidR="0016544B" w:rsidRPr="008A3C0B" w:rsidRDefault="0016544B" w:rsidP="0016544B">
                              <w:pPr>
                                <w:widowControl/>
                                <w:shd w:val="clear" w:color="auto" w:fill="FFFFFF"/>
                                <w:tabs>
                                  <w:tab w:val="left" w:pos="916"/>
                                  <w:tab w:val="left" w:pos="1832"/>
                                  <w:tab w:val="left" w:pos="2748"/>
                                  <w:tab w:val="left" w:pos="3664"/>
                                  <w:tab w:val="left" w:pos="4580"/>
                                  <w:tab w:val="left" w:pos="5496"/>
                                  <w:tab w:val="left" w:pos="6412"/>
                                  <w:tab w:val="left" w:pos="7328"/>
                                  <w:tab w:val="left" w:pos="8244"/>
                                  <w:tab w:val="left" w:pos="9160"/>
                                  <w:tab w:val="left" w:pos="10076"/>
                                  <w:tab w:val="left" w:pos="10992"/>
                                  <w:tab w:val="left" w:pos="11908"/>
                                  <w:tab w:val="left" w:pos="12824"/>
                                  <w:tab w:val="left" w:pos="13740"/>
                                  <w:tab w:val="left" w:pos="14656"/>
                                </w:tabs>
                                <w:spacing w:line="250" w:lineRule="atLeast"/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 w:rsidRPr="008A3C0B"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Participants enrolled</w:t>
                              </w:r>
                            </w:p>
                            <w:p w14:paraId="4C9EA050" w14:textId="77777777" w:rsidR="0016544B" w:rsidRPr="008A3C0B" w:rsidRDefault="0016544B" w:rsidP="0016544B">
                              <w:pPr>
                                <w:widowControl/>
                                <w:shd w:val="clear" w:color="auto" w:fill="FFFFFF"/>
                                <w:tabs>
                                  <w:tab w:val="left" w:pos="916"/>
                                  <w:tab w:val="left" w:pos="1832"/>
                                  <w:tab w:val="left" w:pos="2748"/>
                                  <w:tab w:val="left" w:pos="3664"/>
                                  <w:tab w:val="left" w:pos="4580"/>
                                  <w:tab w:val="left" w:pos="5496"/>
                                  <w:tab w:val="left" w:pos="6412"/>
                                  <w:tab w:val="left" w:pos="7328"/>
                                  <w:tab w:val="left" w:pos="8244"/>
                                  <w:tab w:val="left" w:pos="9160"/>
                                  <w:tab w:val="left" w:pos="10076"/>
                                  <w:tab w:val="left" w:pos="10992"/>
                                  <w:tab w:val="left" w:pos="11908"/>
                                  <w:tab w:val="left" w:pos="12824"/>
                                  <w:tab w:val="left" w:pos="13740"/>
                                  <w:tab w:val="left" w:pos="14656"/>
                                </w:tabs>
                                <w:spacing w:line="250" w:lineRule="atLeast"/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8"/>
                                  <w:szCs w:val="20"/>
                                </w:rPr>
                              </w:pPr>
                              <w:r w:rsidRPr="008A3C0B"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Cs w:val="21"/>
                                  <w:bdr w:val="none" w:sz="0" w:space="0" w:color="auto" w:frame="1"/>
                                </w:rPr>
                                <w:t>N=</w:t>
                              </w:r>
                              <w:r w:rsidRPr="002525FE">
                                <w:t xml:space="preserve"> </w:t>
                              </w:r>
                              <w:r w:rsidRPr="00C95545"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Cs w:val="21"/>
                                  <w:bdr w:val="none" w:sz="0" w:space="0" w:color="auto" w:frame="1"/>
                                </w:rPr>
                                <w:t>501</w:t>
                              </w:r>
                              <w:r>
                                <w:rPr>
                                  <w:rFonts w:ascii="Times New Roman" w:eastAsia="SimSun" w:hAnsi="Times New Roman" w:cs="Times New Roman" w:hint="eastAsia"/>
                                  <w:color w:val="000000" w:themeColor="text1"/>
                                  <w:kern w:val="0"/>
                                  <w:szCs w:val="21"/>
                                  <w:bdr w:val="none" w:sz="0" w:space="0" w:color="auto" w:frame="1"/>
                                </w:rPr>
                                <w:t>,</w:t>
                              </w:r>
                              <w:r w:rsidRPr="00C95545"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Cs w:val="21"/>
                                  <w:bdr w:val="none" w:sz="0" w:space="0" w:color="auto" w:frame="1"/>
                                </w:rPr>
                                <w:t>40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矩形: 圆角 5"/>
                        <wps:cNvSpPr/>
                        <wps:spPr>
                          <a:xfrm>
                            <a:off x="2369489" y="803081"/>
                            <a:ext cx="2041525" cy="81028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845C659" w14:textId="77777777" w:rsidR="0016544B" w:rsidRPr="00A772B4" w:rsidRDefault="0016544B" w:rsidP="0016544B">
                              <w:pPr>
                                <w:widowControl/>
                                <w:shd w:val="clear" w:color="auto" w:fill="FFFFFF"/>
                                <w:tabs>
                                  <w:tab w:val="left" w:pos="916"/>
                                  <w:tab w:val="left" w:pos="1832"/>
                                  <w:tab w:val="left" w:pos="2748"/>
                                  <w:tab w:val="left" w:pos="3664"/>
                                  <w:tab w:val="left" w:pos="4580"/>
                                  <w:tab w:val="left" w:pos="5496"/>
                                  <w:tab w:val="left" w:pos="6412"/>
                                  <w:tab w:val="left" w:pos="7328"/>
                                  <w:tab w:val="left" w:pos="8244"/>
                                  <w:tab w:val="left" w:pos="9160"/>
                                  <w:tab w:val="left" w:pos="10076"/>
                                  <w:tab w:val="left" w:pos="10992"/>
                                  <w:tab w:val="left" w:pos="11908"/>
                                  <w:tab w:val="left" w:pos="12824"/>
                                  <w:tab w:val="left" w:pos="13740"/>
                                  <w:tab w:val="left" w:pos="14656"/>
                                </w:tabs>
                                <w:spacing w:line="250" w:lineRule="atLeast"/>
                                <w:jc w:val="left"/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</w:pPr>
                              <w:r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 xml:space="preserve">Excluded: </w:t>
                              </w:r>
                              <w:r w:rsidRPr="00C95545"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 xml:space="preserve">self-reported or prevalent dementia at baseline </w:t>
                              </w:r>
                              <w:r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>N= 100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直接箭头连接符 9"/>
                        <wps:cNvCnPr/>
                        <wps:spPr>
                          <a:xfrm>
                            <a:off x="1046259" y="2814761"/>
                            <a:ext cx="5787" cy="4572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直接箭头连接符 10"/>
                        <wps:cNvCnPr/>
                        <wps:spPr>
                          <a:xfrm>
                            <a:off x="1033670" y="1210089"/>
                            <a:ext cx="1312834" cy="115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直接箭头连接符 11"/>
                        <wps:cNvCnPr/>
                        <wps:spPr>
                          <a:xfrm>
                            <a:off x="1057523" y="3022986"/>
                            <a:ext cx="1312834" cy="115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" name="矩形: 圆角 2"/>
                        <wps:cNvSpPr/>
                        <wps:spPr>
                          <a:xfrm>
                            <a:off x="31805" y="3291840"/>
                            <a:ext cx="2051050" cy="67945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28AD135" w14:textId="77777777" w:rsidR="0016544B" w:rsidRDefault="0016544B" w:rsidP="0016544B">
                              <w:pPr>
                                <w:jc w:val="center"/>
                                <w:rPr>
                                  <w:kern w:val="0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Cs w:val="21"/>
                                </w:rPr>
                                <w:t>Final analysis</w:t>
                              </w:r>
                            </w:p>
                            <w:p w14:paraId="3288C2BC" w14:textId="77777777" w:rsidR="0016544B" w:rsidRPr="008A3C0B" w:rsidRDefault="0016544B" w:rsidP="0016544B">
                              <w:pPr>
                                <w:widowControl/>
                                <w:shd w:val="clear" w:color="auto" w:fill="FFFFFF"/>
                                <w:tabs>
                                  <w:tab w:val="left" w:pos="916"/>
                                  <w:tab w:val="left" w:pos="1832"/>
                                  <w:tab w:val="left" w:pos="2748"/>
                                  <w:tab w:val="left" w:pos="3664"/>
                                  <w:tab w:val="left" w:pos="4580"/>
                                  <w:tab w:val="left" w:pos="5496"/>
                                  <w:tab w:val="left" w:pos="6412"/>
                                  <w:tab w:val="left" w:pos="7328"/>
                                  <w:tab w:val="left" w:pos="8244"/>
                                  <w:tab w:val="left" w:pos="9160"/>
                                  <w:tab w:val="left" w:pos="10076"/>
                                  <w:tab w:val="left" w:pos="10992"/>
                                  <w:tab w:val="left" w:pos="11908"/>
                                  <w:tab w:val="left" w:pos="12824"/>
                                  <w:tab w:val="left" w:pos="13740"/>
                                  <w:tab w:val="left" w:pos="14656"/>
                                </w:tabs>
                                <w:spacing w:line="250" w:lineRule="atLeast"/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8"/>
                                  <w:szCs w:val="20"/>
                                </w:rPr>
                              </w:pPr>
                              <w:r w:rsidRPr="008A3C0B"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Cs w:val="21"/>
                                  <w:bdr w:val="none" w:sz="0" w:space="0" w:color="auto" w:frame="1"/>
                                </w:rPr>
                                <w:t>N=</w:t>
                              </w:r>
                              <w:r w:rsidRPr="005A1BE1">
                                <w:t xml:space="preserve"> </w:t>
                              </w:r>
                              <w:r w:rsidRPr="005A1BE1"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Cs w:val="21"/>
                                  <w:bdr w:val="none" w:sz="0" w:space="0" w:color="auto" w:frame="1"/>
                                </w:rPr>
                                <w:t>495</w:t>
                              </w:r>
                              <w:r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Cs w:val="21"/>
                                  <w:bdr w:val="none" w:sz="0" w:space="0" w:color="auto" w:frame="1"/>
                                </w:rPr>
                                <w:t>,</w:t>
                              </w:r>
                              <w:r w:rsidRPr="005A1BE1"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Cs w:val="21"/>
                                  <w:bdr w:val="none" w:sz="0" w:space="0" w:color="auto" w:frame="1"/>
                                </w:rPr>
                                <w:t>70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矩形: 圆角 23"/>
                        <wps:cNvSpPr/>
                        <wps:spPr>
                          <a:xfrm>
                            <a:off x="2393343" y="2441050"/>
                            <a:ext cx="2048842" cy="1173562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0D8C30" w14:textId="77777777" w:rsidR="0016544B" w:rsidRPr="004A303B" w:rsidRDefault="0016544B" w:rsidP="0016544B">
                              <w:pPr>
                                <w:widowControl/>
                                <w:shd w:val="clear" w:color="auto" w:fill="FFFFFF"/>
                                <w:tabs>
                                  <w:tab w:val="left" w:pos="916"/>
                                  <w:tab w:val="left" w:pos="1832"/>
                                  <w:tab w:val="left" w:pos="2748"/>
                                  <w:tab w:val="left" w:pos="3664"/>
                                  <w:tab w:val="left" w:pos="4580"/>
                                  <w:tab w:val="left" w:pos="5496"/>
                                  <w:tab w:val="left" w:pos="6412"/>
                                  <w:tab w:val="left" w:pos="7328"/>
                                  <w:tab w:val="left" w:pos="8244"/>
                                  <w:tab w:val="left" w:pos="9160"/>
                                  <w:tab w:val="left" w:pos="10076"/>
                                  <w:tab w:val="left" w:pos="10992"/>
                                  <w:tab w:val="left" w:pos="11908"/>
                                  <w:tab w:val="left" w:pos="12824"/>
                                  <w:tab w:val="left" w:pos="13740"/>
                                  <w:tab w:val="left" w:pos="14656"/>
                                </w:tabs>
                                <w:spacing w:line="250" w:lineRule="atLeast"/>
                                <w:jc w:val="left"/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</w:pPr>
                              <w:r w:rsidRPr="004A303B"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>Excluded</w:t>
                              </w:r>
                              <w:r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>:</w:t>
                              </w:r>
                              <w:r w:rsidRPr="004A303B"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 xml:space="preserve"> </w:t>
                              </w:r>
                            </w:p>
                            <w:p w14:paraId="52C810DC" w14:textId="77777777" w:rsidR="0016544B" w:rsidRPr="00996EFE" w:rsidRDefault="0016544B" w:rsidP="0016544B">
                              <w:pPr>
                                <w:widowControl/>
                                <w:shd w:val="clear" w:color="auto" w:fill="FFFFFF"/>
                                <w:tabs>
                                  <w:tab w:val="left" w:pos="916"/>
                                  <w:tab w:val="left" w:pos="1832"/>
                                  <w:tab w:val="left" w:pos="2748"/>
                                  <w:tab w:val="left" w:pos="3664"/>
                                  <w:tab w:val="left" w:pos="4580"/>
                                  <w:tab w:val="left" w:pos="5496"/>
                                  <w:tab w:val="left" w:pos="6412"/>
                                  <w:tab w:val="left" w:pos="7328"/>
                                  <w:tab w:val="left" w:pos="8244"/>
                                  <w:tab w:val="left" w:pos="9160"/>
                                  <w:tab w:val="left" w:pos="10076"/>
                                  <w:tab w:val="left" w:pos="10992"/>
                                  <w:tab w:val="left" w:pos="11908"/>
                                  <w:tab w:val="left" w:pos="12824"/>
                                  <w:tab w:val="left" w:pos="13740"/>
                                  <w:tab w:val="left" w:pos="14656"/>
                                </w:tabs>
                                <w:spacing w:line="250" w:lineRule="atLeast"/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</w:pPr>
                              <w:r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>Missing baseline</w:t>
                              </w:r>
                              <w:r w:rsidRPr="00400496">
                                <w:t xml:space="preserve"> </w:t>
                              </w:r>
                              <w:r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>h</w:t>
                              </w:r>
                              <w:r w:rsidRPr="00400496"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>andgrip strength</w:t>
                              </w:r>
                              <w:r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 xml:space="preserve"> measurement</w:t>
                              </w:r>
                              <w:r>
                                <w:rPr>
                                  <w:rFonts w:ascii="Times New Roman" w:eastAsia="SimSun" w:hAnsi="Times New Roman" w:cs="Times New Roman" w:hint="eastAsia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>,</w:t>
                              </w:r>
                              <w:r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 xml:space="preserve"> </w:t>
                              </w:r>
                              <w:r w:rsidRPr="004A303B"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 xml:space="preserve">N= </w:t>
                              </w:r>
                              <w:r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>1518;</w:t>
                              </w:r>
                            </w:p>
                            <w:p w14:paraId="603BB8D6" w14:textId="77777777" w:rsidR="0016544B" w:rsidRPr="00C440F6" w:rsidRDefault="0016544B" w:rsidP="0016544B">
                              <w:pPr>
                                <w:widowControl/>
                                <w:shd w:val="clear" w:color="auto" w:fill="FFFFFF"/>
                                <w:tabs>
                                  <w:tab w:val="left" w:pos="916"/>
                                  <w:tab w:val="left" w:pos="1832"/>
                                  <w:tab w:val="left" w:pos="2748"/>
                                  <w:tab w:val="left" w:pos="3664"/>
                                  <w:tab w:val="left" w:pos="4580"/>
                                  <w:tab w:val="left" w:pos="5496"/>
                                  <w:tab w:val="left" w:pos="6412"/>
                                  <w:tab w:val="left" w:pos="7328"/>
                                  <w:tab w:val="left" w:pos="8244"/>
                                  <w:tab w:val="left" w:pos="9160"/>
                                  <w:tab w:val="left" w:pos="10076"/>
                                  <w:tab w:val="left" w:pos="10992"/>
                                  <w:tab w:val="left" w:pos="11908"/>
                                  <w:tab w:val="left" w:pos="12824"/>
                                  <w:tab w:val="left" w:pos="13740"/>
                                  <w:tab w:val="left" w:pos="14656"/>
                                </w:tabs>
                                <w:spacing w:line="250" w:lineRule="atLeast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5"/>
                                  <w:szCs w:val="16"/>
                                </w:rPr>
                              </w:pPr>
                              <w:r w:rsidRPr="00400496"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>Missing bas</w:t>
                              </w:r>
                              <w:r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>eline</w:t>
                              </w:r>
                              <w:r w:rsidRPr="00400496">
                                <w:t xml:space="preserve"> </w:t>
                              </w:r>
                              <w:r w:rsidRPr="00400496"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>walking pace</w:t>
                              </w:r>
                              <w:r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 xml:space="preserve"> information, </w:t>
                              </w:r>
                              <w:r>
                                <w:rPr>
                                  <w:rFonts w:ascii="Times New Roman" w:eastAsia="SimSun" w:hAnsi="Times New Roman" w:cs="Times New Roman" w:hint="eastAsia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>N</w:t>
                              </w:r>
                              <w:r>
                                <w:rPr>
                                  <w:rFonts w:ascii="Times New Roman" w:eastAsia="SimSun" w:hAnsi="Times New Roman" w:cs="Times New Roman"/>
                                  <w:color w:val="000000" w:themeColor="text1"/>
                                  <w:kern w:val="0"/>
                                  <w:sz w:val="18"/>
                                  <w:szCs w:val="18"/>
                                  <w:bdr w:val="none" w:sz="0" w:space="0" w:color="auto" w:frame="1"/>
                                </w:rPr>
                                <w:t>= 418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直接箭头连接符 12"/>
                        <wps:cNvCnPr/>
                        <wps:spPr>
                          <a:xfrm>
                            <a:off x="1020914" y="683812"/>
                            <a:ext cx="8466" cy="10795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9B88ED0" id="组合 4" o:spid="_x0000_s1026" style="position:absolute;left:0;text-align:left;margin-left:0;margin-top:2.55pt;width:349.8pt;height:312.7pt;z-index:251659264;mso-position-horizontal:center;mso-position-horizontal-relative:margin" coordsize="44421,397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">
                <v:roundrect id="矩形: 圆角 1" o:spid="_x0000_s1027" style="position:absolute;width:20510;height:679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" fillcolor="white [3201]" strokecolor="black [3200]" strokeweight="1pt">
                  <v:stroke joinstyle="miter"/>
                  <v:textbox>
                    <w:txbxContent>
                      <w:p w14:paraId="488B9036" w14:textId="77777777" w:rsidR="0016544B" w:rsidRPr="008A3C0B" w:rsidRDefault="0016544B" w:rsidP="0016544B">
                        <w:pPr>
                          <w:widowControl/>
                          <w:shd w:val="clear" w:color="auto" w:fill="FFFFFF"/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spacing w:line="250" w:lineRule="atLeast"/>
                          <w:jc w:val="center"/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Cs w:val="21"/>
                            <w:bdr w:val="none" w:sz="0" w:space="0" w:color="auto" w:frame="1"/>
                          </w:rPr>
                        </w:pPr>
                        <w:r w:rsidRPr="008A3C0B"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Cs w:val="21"/>
                            <w:bdr w:val="none" w:sz="0" w:space="0" w:color="auto" w:frame="1"/>
                          </w:rPr>
                          <w:t>Original dataset</w:t>
                        </w:r>
                      </w:p>
                      <w:p w14:paraId="2D2834A5" w14:textId="77777777" w:rsidR="0016544B" w:rsidRPr="008A3C0B" w:rsidRDefault="0016544B" w:rsidP="0016544B">
                        <w:pPr>
                          <w:widowControl/>
                          <w:shd w:val="clear" w:color="auto" w:fill="FFFFFF"/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spacing w:line="250" w:lineRule="atLeast"/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18"/>
                            <w:szCs w:val="20"/>
                          </w:rPr>
                        </w:pPr>
                        <w:r w:rsidRPr="008A3C0B"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Cs w:val="21"/>
                            <w:bdr w:val="none" w:sz="0" w:space="0" w:color="auto" w:frame="1"/>
                          </w:rPr>
                          <w:t>N=</w:t>
                        </w:r>
                        <w:bookmarkStart w:id="1" w:name="OLE_LINK1"/>
                        <w:r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Cs w:val="21"/>
                            <w:bdr w:val="none" w:sz="0" w:space="0" w:color="auto" w:frame="1"/>
                          </w:rPr>
                          <w:t xml:space="preserve"> </w:t>
                        </w:r>
                        <w:r w:rsidRPr="008300F7"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Cs w:val="21"/>
                            <w:bdr w:val="none" w:sz="0" w:space="0" w:color="auto" w:frame="1"/>
                          </w:rPr>
                          <w:t>502</w:t>
                        </w:r>
                        <w:r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Cs w:val="21"/>
                            <w:bdr w:val="none" w:sz="0" w:space="0" w:color="auto" w:frame="1"/>
                          </w:rPr>
                          <w:t>,</w:t>
                        </w:r>
                        <w:r w:rsidRPr="008300F7"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Cs w:val="21"/>
                            <w:bdr w:val="none" w:sz="0" w:space="0" w:color="auto" w:frame="1"/>
                          </w:rPr>
                          <w:t>4</w:t>
                        </w:r>
                        <w:bookmarkEnd w:id="1"/>
                        <w:r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Cs w:val="21"/>
                            <w:bdr w:val="none" w:sz="0" w:space="0" w:color="auto" w:frame="1"/>
                          </w:rPr>
                          <w:t>14</w:t>
                        </w:r>
                      </w:p>
                    </w:txbxContent>
                  </v:textbox>
                </v:roundrect>
                <v:roundrect id="矩形: 圆角 3" o:spid="_x0000_s1028" style="position:absolute;left:159;top:17651;width:20510;height:1020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" fillcolor="white [3201]" strokecolor="black [3200]" strokeweight="1pt">
                  <v:stroke joinstyle="miter"/>
                  <v:textbox>
                    <w:txbxContent>
                      <w:p w14:paraId="7B10BFE5" w14:textId="77777777" w:rsidR="0016544B" w:rsidRPr="008A3C0B" w:rsidRDefault="0016544B" w:rsidP="0016544B">
                        <w:pPr>
                          <w:widowControl/>
                          <w:shd w:val="clear" w:color="auto" w:fill="FFFFFF"/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spacing w:line="250" w:lineRule="atLeast"/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 w:rsidRPr="008A3C0B"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Participants enrolled</w:t>
                        </w:r>
                      </w:p>
                      <w:p w14:paraId="4C9EA050" w14:textId="77777777" w:rsidR="0016544B" w:rsidRPr="008A3C0B" w:rsidRDefault="0016544B" w:rsidP="0016544B">
                        <w:pPr>
                          <w:widowControl/>
                          <w:shd w:val="clear" w:color="auto" w:fill="FFFFFF"/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spacing w:line="250" w:lineRule="atLeast"/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18"/>
                            <w:szCs w:val="20"/>
                          </w:rPr>
                        </w:pPr>
                        <w:r w:rsidRPr="008A3C0B"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Cs w:val="21"/>
                            <w:bdr w:val="none" w:sz="0" w:space="0" w:color="auto" w:frame="1"/>
                          </w:rPr>
                          <w:t>N=</w:t>
                        </w:r>
                        <w:r w:rsidRPr="002525FE">
                          <w:t xml:space="preserve"> </w:t>
                        </w:r>
                        <w:r w:rsidRPr="00C95545"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Cs w:val="21"/>
                            <w:bdr w:val="none" w:sz="0" w:space="0" w:color="auto" w:frame="1"/>
                          </w:rPr>
                          <w:t>501</w:t>
                        </w:r>
                        <w:r>
                          <w:rPr>
                            <w:rFonts w:ascii="Times New Roman" w:eastAsia="宋体" w:hAnsi="Times New Roman" w:cs="Times New Roman" w:hint="eastAsia"/>
                            <w:color w:val="000000" w:themeColor="text1"/>
                            <w:kern w:val="0"/>
                            <w:szCs w:val="21"/>
                            <w:bdr w:val="none" w:sz="0" w:space="0" w:color="auto" w:frame="1"/>
                          </w:rPr>
                          <w:t>,</w:t>
                        </w:r>
                        <w:r w:rsidRPr="00C95545"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Cs w:val="21"/>
                            <w:bdr w:val="none" w:sz="0" w:space="0" w:color="auto" w:frame="1"/>
                          </w:rPr>
                          <w:t>405</w:t>
                        </w:r>
                      </w:p>
                    </w:txbxContent>
                  </v:textbox>
                </v:roundrect>
                <v:roundrect id="矩形: 圆角 5" o:spid="_x0000_s1029" style="position:absolute;left:23694;top:8030;width:20416;height:81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" fillcolor="white [3201]" strokecolor="black [3200]" strokeweight="1pt">
                  <v:stroke joinstyle="miter"/>
                  <v:textbox>
                    <w:txbxContent>
                      <w:p w14:paraId="4845C659" w14:textId="77777777" w:rsidR="0016544B" w:rsidRPr="00A772B4" w:rsidRDefault="0016544B" w:rsidP="0016544B">
                        <w:pPr>
                          <w:widowControl/>
                          <w:shd w:val="clear" w:color="auto" w:fill="FFFFFF"/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spacing w:line="250" w:lineRule="atLeast"/>
                          <w:jc w:val="left"/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</w:pPr>
                        <w:r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 xml:space="preserve">Excluded: </w:t>
                        </w:r>
                        <w:r w:rsidRPr="00C95545"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 xml:space="preserve">self-reported or prevalent dementia at baseline </w:t>
                        </w:r>
                        <w:r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>N= 1009</w:t>
                        </w:r>
                      </w:p>
                    </w:txbxContent>
                  </v:textbox>
                </v:round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9" o:spid="_x0000_s1030" type="#_x0000_t32" style="position:absolute;left:10462;top:28147;width:58;height:457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" strokecolor="black [3200]" strokeweight="1pt">
                  <v:stroke endarrow="block" joinstyle="miter"/>
                </v:shape>
                <v:shape id="直接箭头连接符 10" o:spid="_x0000_s1031" type="#_x0000_t32" style="position:absolute;left:10336;top:12100;width:13129;height:11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" strokecolor="black [3200]" strokeweight="1pt">
                  <v:stroke endarrow="block" joinstyle="miter"/>
                </v:shape>
                <v:shape id="直接箭头连接符 11" o:spid="_x0000_s1032" type="#_x0000_t32" style="position:absolute;left:10575;top:30229;width:13128;height:11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" strokecolor="black [3200]" strokeweight="1pt">
                  <v:stroke endarrow="block" joinstyle="miter"/>
                </v:shape>
                <v:roundrect id="矩形: 圆角 2" o:spid="_x0000_s1033" style="position:absolute;left:318;top:32918;width:20510;height:679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" fillcolor="white [3201]" strokecolor="black [3200]" strokeweight="1pt">
                  <v:stroke joinstyle="miter"/>
                  <v:textbox>
                    <w:txbxContent>
                      <w:p w14:paraId="528AD135" w14:textId="77777777" w:rsidR="0016544B" w:rsidRDefault="0016544B" w:rsidP="0016544B">
                        <w:pPr>
                          <w:jc w:val="center"/>
                          <w:rPr>
                            <w:kern w:val="0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kern w:val="24"/>
                            <w:szCs w:val="21"/>
                          </w:rPr>
                          <w:t>Final analysis</w:t>
                        </w:r>
                      </w:p>
                      <w:p w14:paraId="3288C2BC" w14:textId="77777777" w:rsidR="0016544B" w:rsidRPr="008A3C0B" w:rsidRDefault="0016544B" w:rsidP="0016544B">
                        <w:pPr>
                          <w:widowControl/>
                          <w:shd w:val="clear" w:color="auto" w:fill="FFFFFF"/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spacing w:line="250" w:lineRule="atLeast"/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18"/>
                            <w:szCs w:val="20"/>
                          </w:rPr>
                        </w:pPr>
                        <w:r w:rsidRPr="008A3C0B"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Cs w:val="21"/>
                            <w:bdr w:val="none" w:sz="0" w:space="0" w:color="auto" w:frame="1"/>
                          </w:rPr>
                          <w:t>N=</w:t>
                        </w:r>
                        <w:r w:rsidRPr="005A1BE1">
                          <w:t xml:space="preserve"> </w:t>
                        </w:r>
                        <w:r w:rsidRPr="005A1BE1"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Cs w:val="21"/>
                            <w:bdr w:val="none" w:sz="0" w:space="0" w:color="auto" w:frame="1"/>
                          </w:rPr>
                          <w:t>495</w:t>
                        </w:r>
                        <w:r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Cs w:val="21"/>
                            <w:bdr w:val="none" w:sz="0" w:space="0" w:color="auto" w:frame="1"/>
                          </w:rPr>
                          <w:t>,</w:t>
                        </w:r>
                        <w:r w:rsidRPr="005A1BE1"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Cs w:val="21"/>
                            <w:bdr w:val="none" w:sz="0" w:space="0" w:color="auto" w:frame="1"/>
                          </w:rPr>
                          <w:t>700</w:t>
                        </w:r>
                      </w:p>
                    </w:txbxContent>
                  </v:textbox>
                </v:roundrect>
                <v:roundrect id="矩形: 圆角 23" o:spid="_x0000_s1034" style="position:absolute;left:23933;top:24410;width:20488;height:1173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" fillcolor="white [3201]" strokecolor="black [3200]" strokeweight="1pt">
                  <v:stroke joinstyle="miter"/>
                  <v:textbox>
                    <w:txbxContent>
                      <w:p w14:paraId="700D8C30" w14:textId="77777777" w:rsidR="0016544B" w:rsidRPr="004A303B" w:rsidRDefault="0016544B" w:rsidP="0016544B">
                        <w:pPr>
                          <w:widowControl/>
                          <w:shd w:val="clear" w:color="auto" w:fill="FFFFFF"/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spacing w:line="250" w:lineRule="atLeast"/>
                          <w:jc w:val="left"/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</w:pPr>
                        <w:r w:rsidRPr="004A303B"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>Excluded</w:t>
                        </w:r>
                        <w:r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>:</w:t>
                        </w:r>
                        <w:r w:rsidRPr="004A303B"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 xml:space="preserve"> </w:t>
                        </w:r>
                      </w:p>
                      <w:p w14:paraId="52C810DC" w14:textId="77777777" w:rsidR="0016544B" w:rsidRPr="00996EFE" w:rsidRDefault="0016544B" w:rsidP="0016544B">
                        <w:pPr>
                          <w:widowControl/>
                          <w:shd w:val="clear" w:color="auto" w:fill="FFFFFF"/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spacing w:line="250" w:lineRule="atLeast"/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</w:pPr>
                        <w:r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>Missing baseline</w:t>
                        </w:r>
                        <w:r w:rsidRPr="00400496">
                          <w:t xml:space="preserve"> </w:t>
                        </w:r>
                        <w:r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>h</w:t>
                        </w:r>
                        <w:r w:rsidRPr="00400496"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>andgrip strength</w:t>
                        </w:r>
                        <w:r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 xml:space="preserve"> measurement</w:t>
                        </w:r>
                        <w:r>
                          <w:rPr>
                            <w:rFonts w:ascii="Times New Roman" w:eastAsia="宋体" w:hAnsi="Times New Roman" w:cs="Times New Roman" w:hint="eastAsia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>,</w:t>
                        </w:r>
                        <w:r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 xml:space="preserve"> </w:t>
                        </w:r>
                        <w:r w:rsidRPr="004A303B"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 xml:space="preserve">N= </w:t>
                        </w:r>
                        <w:r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>1518;</w:t>
                        </w:r>
                      </w:p>
                      <w:p w14:paraId="603BB8D6" w14:textId="77777777" w:rsidR="0016544B" w:rsidRPr="00C440F6" w:rsidRDefault="0016544B" w:rsidP="0016544B">
                        <w:pPr>
                          <w:widowControl/>
                          <w:shd w:val="clear" w:color="auto" w:fill="FFFFFF"/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spacing w:line="250" w:lineRule="atLeast"/>
                          <w:rPr>
                            <w:rFonts w:ascii="Times New Roman" w:hAnsi="Times New Roman" w:cs="Times New Roman"/>
                            <w:color w:val="000000" w:themeColor="text1"/>
                            <w:sz w:val="15"/>
                            <w:szCs w:val="16"/>
                          </w:rPr>
                        </w:pPr>
                        <w:r w:rsidRPr="00400496"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>Missing bas</w:t>
                        </w:r>
                        <w:r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>eline</w:t>
                        </w:r>
                        <w:r w:rsidRPr="00400496">
                          <w:t xml:space="preserve"> </w:t>
                        </w:r>
                        <w:r w:rsidRPr="00400496"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>walking pace</w:t>
                        </w:r>
                        <w:r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 xml:space="preserve"> information, </w:t>
                        </w:r>
                        <w:r>
                          <w:rPr>
                            <w:rFonts w:ascii="Times New Roman" w:eastAsia="宋体" w:hAnsi="Times New Roman" w:cs="Times New Roman" w:hint="eastAsia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>N</w:t>
                        </w:r>
                        <w:r>
                          <w:rPr>
                            <w:rFonts w:ascii="Times New Roman" w:eastAsia="宋体" w:hAnsi="Times New Roman" w:cs="Times New Roman"/>
                            <w:color w:val="000000" w:themeColor="text1"/>
                            <w:kern w:val="0"/>
                            <w:sz w:val="18"/>
                            <w:szCs w:val="18"/>
                            <w:bdr w:val="none" w:sz="0" w:space="0" w:color="auto" w:frame="1"/>
                          </w:rPr>
                          <w:t>= 4187</w:t>
                        </w:r>
                      </w:p>
                    </w:txbxContent>
                  </v:textbox>
                </v:roundrect>
                <v:shape id="直接箭头连接符 12" o:spid="_x0000_s1035" type="#_x0000_t32" style="position:absolute;left:10209;top:6838;width:84;height:10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" strokecolor="black [3200]" strokeweight="1pt">
                  <v:stroke endarrow="block" joinstyle="miter"/>
                </v:shape>
                <w10:wrap anchorx="margin"/>
              </v:group>
            </w:pict>
          </mc:Fallback>
        </mc:AlternateContent>
      </w:r>
    </w:p>
    <w:p w14:paraId="0A7ED16C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3E34D39B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0BA6C411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17BC8317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35FDC4B3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636FDB78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55437FA1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1984390E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008D8157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4FA7A35F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6D335943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65F45E44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6AD14B84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7A4AE79B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26A431CD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04174F22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0D436DAC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6ED31A4D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33A4EC5E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590C974E" w14:textId="77777777" w:rsidR="0016544B" w:rsidRPr="00177FBF" w:rsidRDefault="0016544B" w:rsidP="0016544B">
      <w:pPr>
        <w:rPr>
          <w:rFonts w:ascii="Times New Roman" w:hAnsi="Times New Roman" w:cs="Times New Roman"/>
        </w:rPr>
      </w:pPr>
    </w:p>
    <w:p w14:paraId="53157E46" w14:textId="77777777" w:rsidR="0016544B" w:rsidRPr="00177FBF" w:rsidRDefault="0016544B" w:rsidP="0016544B">
      <w:pPr>
        <w:adjustRightInd w:val="0"/>
        <w:snapToGrid w:val="0"/>
        <w:spacing w:line="480" w:lineRule="auto"/>
      </w:pPr>
      <w:bookmarkStart w:id="1" w:name="_Hlk81836569"/>
      <w:r w:rsidRPr="00177FBF">
        <w:rPr>
          <w:rFonts w:ascii="Times New Roman" w:hAnsi="Times New Roman" w:cs="Times New Roman"/>
          <w:b/>
          <w:bCs/>
          <w:sz w:val="24"/>
          <w:szCs w:val="24"/>
        </w:rPr>
        <w:t xml:space="preserve">eFigure 1. </w:t>
      </w:r>
      <w:r w:rsidRPr="00177FBF">
        <w:rPr>
          <w:rFonts w:ascii="Times New Roman" w:hAnsi="Times New Roman" w:cs="Times New Roman"/>
          <w:b/>
          <w:sz w:val="24"/>
          <w:szCs w:val="24"/>
        </w:rPr>
        <w:t>Flow chart of study participants</w:t>
      </w:r>
      <w:bookmarkEnd w:id="1"/>
    </w:p>
    <w:p w14:paraId="7A9A35B1" w14:textId="77777777" w:rsidR="0016544B" w:rsidRPr="00177FBF" w:rsidRDefault="0016544B" w:rsidP="0016544B">
      <w:pPr>
        <w:widowControl/>
        <w:jc w:val="left"/>
        <w:rPr>
          <w:rFonts w:ascii="Times New Roman" w:hAnsi="Times New Roman" w:cs="Times New Roman"/>
        </w:rPr>
      </w:pPr>
      <w:r w:rsidRPr="00177FBF">
        <w:rPr>
          <w:rFonts w:ascii="Times New Roman" w:hAnsi="Times New Roman" w:cs="Times New Roman"/>
        </w:rPr>
        <w:br w:type="page"/>
      </w:r>
    </w:p>
    <w:p w14:paraId="7EC97801" w14:textId="77777777" w:rsidR="003F610F" w:rsidRDefault="003F610F" w:rsidP="003F610F">
      <w:pPr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</w:rPr>
      </w:pPr>
    </w:p>
    <w:p w14:paraId="3546078F" w14:textId="77777777" w:rsidR="003F610F" w:rsidRDefault="003F610F" w:rsidP="003F610F">
      <w:pPr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</w:rPr>
      </w:pPr>
    </w:p>
    <w:p w14:paraId="53D370FA" w14:textId="5A9CD868" w:rsidR="003F610F" w:rsidRPr="00C12D72" w:rsidRDefault="003F610F" w:rsidP="003F610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" w:name="_GoBack"/>
      <w:bookmarkEnd w:id="2"/>
      <w:r w:rsidRPr="00C12D72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</w:rPr>
        <w:t>eTable 1.</w:t>
      </w:r>
      <w:r w:rsidRPr="00C12D7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C12D72">
        <w:rPr>
          <w:rFonts w:ascii="Times New Roman" w:eastAsia="DengXian" w:hAnsi="Times New Roman" w:cs="Times New Roman"/>
          <w:b/>
          <w:bCs/>
          <w:color w:val="000000" w:themeColor="text1"/>
          <w:sz w:val="24"/>
          <w:szCs w:val="24"/>
        </w:rPr>
        <w:t>Codes used in the UK Biobank to identify dementia cases</w:t>
      </w:r>
    </w:p>
    <w:tbl>
      <w:tblPr>
        <w:tblW w:w="8331" w:type="dxa"/>
        <w:tblLayout w:type="fixed"/>
        <w:tblLook w:val="04A0" w:firstRow="1" w:lastRow="0" w:firstColumn="1" w:lastColumn="0" w:noHBand="0" w:noVBand="1"/>
      </w:tblPr>
      <w:tblGrid>
        <w:gridCol w:w="2381"/>
        <w:gridCol w:w="1870"/>
        <w:gridCol w:w="4080"/>
      </w:tblGrid>
      <w:tr w:rsidR="003F610F" w:rsidRPr="00C12D72" w14:paraId="470481DA" w14:textId="77777777" w:rsidTr="00071035">
        <w:trPr>
          <w:trHeight w:val="234"/>
        </w:trPr>
        <w:tc>
          <w:tcPr>
            <w:tcW w:w="23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A1FEDC" w14:textId="77777777" w:rsidR="003F610F" w:rsidRPr="00C12D72" w:rsidRDefault="003F610F" w:rsidP="00071035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12D72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BB282B" w14:textId="77777777" w:rsidR="003F610F" w:rsidRPr="00C12D72" w:rsidRDefault="003F610F" w:rsidP="00071035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12D72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ICD-9</w:t>
            </w:r>
          </w:p>
        </w:tc>
        <w:tc>
          <w:tcPr>
            <w:tcW w:w="4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00E957" w14:textId="77777777" w:rsidR="003F610F" w:rsidRPr="00C12D72" w:rsidRDefault="003F610F" w:rsidP="00071035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12D72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  <w:t>ICD-10</w:t>
            </w:r>
          </w:p>
        </w:tc>
      </w:tr>
      <w:tr w:rsidR="003F610F" w:rsidRPr="00C12D72" w14:paraId="1DE3894D" w14:textId="77777777" w:rsidTr="00071035">
        <w:trPr>
          <w:trHeight w:val="234"/>
        </w:trPr>
        <w:tc>
          <w:tcPr>
            <w:tcW w:w="238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2F65A78" w14:textId="77777777" w:rsidR="003F610F" w:rsidRPr="00C12D72" w:rsidRDefault="003F610F" w:rsidP="00071035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12D72">
              <w:rPr>
                <w:rFonts w:ascii="Times New Roman" w:eastAsia="DengXian" w:hAnsi="Times New Roman" w:cs="Times New Roman"/>
                <w:color w:val="000000" w:themeColor="text1"/>
                <w:kern w:val="0"/>
                <w:sz w:val="20"/>
                <w:szCs w:val="20"/>
              </w:rPr>
              <w:t>All-cause dementia</w:t>
            </w:r>
          </w:p>
        </w:tc>
        <w:tc>
          <w:tcPr>
            <w:tcW w:w="18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FF97202" w14:textId="77777777" w:rsidR="003F610F" w:rsidRPr="00C12D72" w:rsidRDefault="003F610F" w:rsidP="00071035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12D72">
              <w:rPr>
                <w:rFonts w:ascii="Times New Roman" w:eastAsia="DengXian" w:hAnsi="Times New Roman" w:cs="Times New Roman"/>
                <w:color w:val="000000" w:themeColor="text1"/>
                <w:kern w:val="0"/>
                <w:sz w:val="20"/>
                <w:szCs w:val="20"/>
              </w:rPr>
              <w:t>331.0, 290.4, 331.1</w:t>
            </w:r>
          </w:p>
        </w:tc>
        <w:tc>
          <w:tcPr>
            <w:tcW w:w="40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F9763FB" w14:textId="77777777" w:rsidR="003F610F" w:rsidRPr="00C12D72" w:rsidRDefault="003F610F" w:rsidP="00071035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 w:themeColor="text1"/>
                <w:kern w:val="0"/>
                <w:sz w:val="20"/>
                <w:szCs w:val="20"/>
              </w:rPr>
            </w:pPr>
            <w:r w:rsidRPr="00C12D72">
              <w:rPr>
                <w:rFonts w:ascii="Times New Roman" w:eastAsia="DengXian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F00, F00.0, F00.1, F00.2, F00.9, G30, G30.0, G30.1, G30.8, G30.9, F01, F01.0, F01.1, F01.2, F01.3, F01.8, F01.9, I67.3, F02.0, G31.0 </w:t>
            </w:r>
          </w:p>
        </w:tc>
      </w:tr>
      <w:tr w:rsidR="003F610F" w:rsidRPr="00C12D72" w14:paraId="4C04161D" w14:textId="77777777" w:rsidTr="00071035">
        <w:trPr>
          <w:trHeight w:val="477"/>
        </w:trPr>
        <w:tc>
          <w:tcPr>
            <w:tcW w:w="238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6FEDA" w14:textId="77777777" w:rsidR="003F610F" w:rsidRPr="00C12D72" w:rsidRDefault="003F610F" w:rsidP="000710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12D72">
              <w:rPr>
                <w:rFonts w:ascii="Times New Roman" w:eastAsia="DengXian" w:hAnsi="Times New Roman" w:cs="Times New Roman"/>
                <w:color w:val="000000" w:themeColor="text1"/>
                <w:kern w:val="0"/>
                <w:sz w:val="20"/>
                <w:szCs w:val="20"/>
              </w:rPr>
              <w:t>Alzheimer’s Disease</w:t>
            </w:r>
          </w:p>
        </w:tc>
        <w:tc>
          <w:tcPr>
            <w:tcW w:w="187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BCDA8" w14:textId="77777777" w:rsidR="003F610F" w:rsidRPr="00C12D72" w:rsidRDefault="003F610F" w:rsidP="000710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12D72">
              <w:rPr>
                <w:rFonts w:ascii="Times New Roman" w:eastAsia="DengXian" w:hAnsi="Times New Roman" w:cs="Times New Roman"/>
                <w:color w:val="000000" w:themeColor="text1"/>
                <w:kern w:val="0"/>
                <w:sz w:val="20"/>
                <w:szCs w:val="20"/>
              </w:rPr>
              <w:t>331.0</w:t>
            </w:r>
          </w:p>
        </w:tc>
        <w:tc>
          <w:tcPr>
            <w:tcW w:w="408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4D856B" w14:textId="77777777" w:rsidR="003F610F" w:rsidRPr="00C12D72" w:rsidRDefault="003F610F" w:rsidP="000710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12D72">
              <w:rPr>
                <w:rFonts w:ascii="Times New Roman" w:eastAsia="DengXian" w:hAnsi="Times New Roman" w:cs="Times New Roman"/>
                <w:color w:val="000000" w:themeColor="text1"/>
                <w:kern w:val="0"/>
                <w:sz w:val="20"/>
                <w:szCs w:val="20"/>
              </w:rPr>
              <w:t>F00, F00.0, F00.1, F00.2, F00.9, G30, G30.0, G30.1, G30.8, G30.9</w:t>
            </w:r>
          </w:p>
        </w:tc>
      </w:tr>
      <w:tr w:rsidR="003F610F" w:rsidRPr="00C12D72" w14:paraId="08247189" w14:textId="77777777" w:rsidTr="00071035">
        <w:trPr>
          <w:trHeight w:val="477"/>
        </w:trPr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D131DF" w14:textId="77777777" w:rsidR="003F610F" w:rsidRPr="00C12D72" w:rsidRDefault="003F610F" w:rsidP="000710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12D72">
              <w:rPr>
                <w:rFonts w:ascii="Times New Roman" w:eastAsia="DengXian" w:hAnsi="Times New Roman" w:cs="Times New Roman"/>
                <w:color w:val="000000" w:themeColor="text1"/>
                <w:kern w:val="0"/>
                <w:sz w:val="20"/>
                <w:szCs w:val="20"/>
              </w:rPr>
              <w:t>Vascular Dementia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7321F6" w14:textId="77777777" w:rsidR="003F610F" w:rsidRPr="00C12D72" w:rsidRDefault="003F610F" w:rsidP="000710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12D72">
              <w:rPr>
                <w:rFonts w:ascii="Times New Roman" w:eastAsia="DengXian" w:hAnsi="Times New Roman" w:cs="Times New Roman"/>
                <w:color w:val="000000" w:themeColor="text1"/>
                <w:kern w:val="0"/>
                <w:sz w:val="20"/>
                <w:szCs w:val="20"/>
              </w:rPr>
              <w:t>290.4</w:t>
            </w:r>
          </w:p>
        </w:tc>
        <w:tc>
          <w:tcPr>
            <w:tcW w:w="4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AEAAE10" w14:textId="77777777" w:rsidR="003F610F" w:rsidRPr="00C12D72" w:rsidRDefault="003F610F" w:rsidP="000710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12D72">
              <w:rPr>
                <w:rFonts w:ascii="Times New Roman" w:eastAsia="DengXian" w:hAnsi="Times New Roman" w:cs="Times New Roman"/>
                <w:color w:val="000000" w:themeColor="text1"/>
                <w:kern w:val="0"/>
                <w:sz w:val="20"/>
                <w:szCs w:val="20"/>
              </w:rPr>
              <w:t>F01, F01.0, F01.1, F01.2, F01.3, F01.8, F01.9, I67.3</w:t>
            </w:r>
          </w:p>
        </w:tc>
      </w:tr>
    </w:tbl>
    <w:p w14:paraId="5B7AA361" w14:textId="77777777" w:rsidR="0016544B" w:rsidRPr="00177FBF" w:rsidRDefault="0016544B" w:rsidP="0016544B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177FBF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6B69295" w14:textId="77777777" w:rsidR="00D52407" w:rsidRPr="00177FBF" w:rsidRDefault="0016544B" w:rsidP="00D52407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color w:val="000000" w:themeColor="text1"/>
          <w:sz w:val="24"/>
        </w:rPr>
      </w:pPr>
      <w:r w:rsidRPr="00177FBF">
        <w:rPr>
          <w:rFonts w:ascii="Times New Roman" w:hAnsi="Times New Roman" w:cs="Times New Roman"/>
          <w:b/>
          <w:color w:val="000000" w:themeColor="text1"/>
          <w:sz w:val="24"/>
        </w:rPr>
        <w:lastRenderedPageBreak/>
        <w:t xml:space="preserve">eTable 2. </w:t>
      </w:r>
      <w:bookmarkStart w:id="3" w:name="_Hlk100221166"/>
      <w:bookmarkStart w:id="4" w:name="_Hlk100996449"/>
      <w:r w:rsidR="00D52407" w:rsidRPr="00177FBF">
        <w:rPr>
          <w:rFonts w:ascii="Times New Roman" w:hAnsi="Times New Roman" w:cs="Times New Roman"/>
          <w:b/>
          <w:color w:val="000000" w:themeColor="text1"/>
          <w:sz w:val="24"/>
        </w:rPr>
        <w:t xml:space="preserve">Population characteristics by </w:t>
      </w:r>
      <w:bookmarkEnd w:id="3"/>
      <w:r w:rsidR="00D52407" w:rsidRPr="00177FBF">
        <w:rPr>
          <w:rFonts w:ascii="Times New Roman" w:hAnsi="Times New Roman" w:cs="Times New Roman"/>
          <w:b/>
          <w:color w:val="000000" w:themeColor="text1"/>
          <w:sz w:val="24"/>
        </w:rPr>
        <w:t>sex-specific handgrip strength quartiles</w:t>
      </w:r>
    </w:p>
    <w:tbl>
      <w:tblPr>
        <w:tblW w:w="8274" w:type="dxa"/>
        <w:tblLook w:val="04A0" w:firstRow="1" w:lastRow="0" w:firstColumn="1" w:lastColumn="0" w:noHBand="0" w:noVBand="1"/>
      </w:tblPr>
      <w:tblGrid>
        <w:gridCol w:w="2626"/>
        <w:gridCol w:w="1168"/>
        <w:gridCol w:w="1165"/>
        <w:gridCol w:w="1165"/>
        <w:gridCol w:w="1293"/>
        <w:gridCol w:w="857"/>
      </w:tblGrid>
      <w:tr w:rsidR="00D52407" w:rsidRPr="00177FBF" w14:paraId="5B600075" w14:textId="77777777" w:rsidTr="00D745B0">
        <w:trPr>
          <w:trHeight w:val="248"/>
        </w:trPr>
        <w:tc>
          <w:tcPr>
            <w:tcW w:w="262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5221965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Characteristics</w:t>
            </w:r>
          </w:p>
        </w:tc>
        <w:tc>
          <w:tcPr>
            <w:tcW w:w="47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352B88" w14:textId="77777777" w:rsidR="00D52407" w:rsidRPr="00177FBF" w:rsidRDefault="00D52407" w:rsidP="00D745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Sex-specific handgrip strength, kg</w:t>
            </w:r>
          </w:p>
        </w:tc>
        <w:tc>
          <w:tcPr>
            <w:tcW w:w="857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AD3D359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P</w:t>
            </w: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 value</w:t>
            </w:r>
          </w:p>
        </w:tc>
      </w:tr>
      <w:tr w:rsidR="00D52407" w:rsidRPr="00177FBF" w14:paraId="131A18F5" w14:textId="77777777" w:rsidTr="00D745B0">
        <w:trPr>
          <w:trHeight w:val="248"/>
        </w:trPr>
        <w:tc>
          <w:tcPr>
            <w:tcW w:w="262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CFE5D8D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57A3EC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Q1 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3842F7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Q2 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6DDA58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Q3 </w:t>
            </w:r>
          </w:p>
        </w:tc>
        <w:tc>
          <w:tcPr>
            <w:tcW w:w="12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5E28EE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Q4 </w:t>
            </w:r>
          </w:p>
        </w:tc>
        <w:tc>
          <w:tcPr>
            <w:tcW w:w="857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B54E676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</w:pPr>
          </w:p>
        </w:tc>
      </w:tr>
      <w:tr w:rsidR="00D52407" w:rsidRPr="00177FBF" w14:paraId="25595085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C2B8B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N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F6AB4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12893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D7B4B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2218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FC87C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29188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B0788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3143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C8EA7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D52407" w:rsidRPr="00177FBF" w14:paraId="7E0F3ACB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2CC77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Age, year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ADC61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9.4 (7.4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5457D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8.0 (7.7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7947E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6.1 (7.9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87593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3.0 (7.9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34D09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2546D7B2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F6693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Male, n (%)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ECD5F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5744 (49.4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9A9A7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6706 (46.4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E33F9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1771 (40.1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CBC29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1640 (46.9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B4F88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1DE5AB81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D7F7D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White, n (%)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09E40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03805 (92.4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3CDCC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15797 (95.1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AEF11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23336 (95.8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21EA4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25171 (95.5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E4DA6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3597CE2D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1314F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Deprivation index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D5513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-0.9 (3.3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5AEA3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-1.3 (3.1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9A345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-1.5 (3.0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951E1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-1.5 (3.0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6E6FA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0122FD31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D6785" w14:textId="2E5AB16D" w:rsidR="00D52407" w:rsidRPr="00177FBF" w:rsidRDefault="000875C3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High</w:t>
            </w:r>
            <w:r w:rsidR="00D52407"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er education, n (%)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9249F" w14:textId="19244381" w:rsidR="00D52407" w:rsidRPr="00177FBF" w:rsidRDefault="000875C3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0875C3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5847 (32.5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EB04B" w14:textId="763AC0FF" w:rsidR="00D52407" w:rsidRPr="00177FBF" w:rsidRDefault="000875C3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0875C3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3700 (36.4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E007E" w14:textId="649F19D4" w:rsidR="00D52407" w:rsidRPr="00177FBF" w:rsidRDefault="000875C3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0875C3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0079 (39.4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5B40C" w14:textId="6799E5C5" w:rsidR="00D52407" w:rsidRPr="00177FBF" w:rsidRDefault="000875C3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0875C3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5735 (43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.0</w:t>
            </w:r>
            <w:r w:rsidRPr="000875C3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8F4C4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3BE833C7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7E930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BMI, kg/m^2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9AC9B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7.8 (5.0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F9744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7.3 (4.7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AE730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7.2 (4.7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41453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7.4 (4.7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C7F9A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5A69884A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72472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Optimal physical activity, n (%)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E0A5F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2177 (41.3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0B9FF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7599 (41.7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C6385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0872 (41.6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2D722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3187 (42.1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409D2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002</w:t>
            </w:r>
          </w:p>
        </w:tc>
      </w:tr>
      <w:tr w:rsidR="00D52407" w:rsidRPr="00177FBF" w14:paraId="259D0357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E7845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Healthy diet scores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8AC6E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.4 (0.9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BEF19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.4 (0.9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06494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.4 (0.9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F5B15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.4 (0.9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5FBE2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1014D03D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5EC36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Smoking, n (%)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391A8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7C328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6A961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CAB88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D4A37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1FBBDB8D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566BE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Never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336F0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0133 (53.6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F8851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6331 (54.5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D559B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71237 (55.3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9EE68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72931 (55.6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BD01E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D52407" w:rsidRPr="00177FBF" w14:paraId="191CC3BA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28319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Former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C0584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9950 (35.6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C4B9B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3004 (35.3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D4B0F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4533 (34.6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543F2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3743 (33.4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C73A1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D52407" w:rsidRPr="00177FBF" w14:paraId="411E244C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D810C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Current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C9853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2196 (10.9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CA8CD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2383 (10.2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4BC08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3014 (10.1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E469C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4406 (11.0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7C85B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D52407" w:rsidRPr="00177FBF" w14:paraId="20978179" w14:textId="77777777" w:rsidTr="00D745B0">
        <w:trPr>
          <w:trHeight w:val="248"/>
        </w:trPr>
        <w:tc>
          <w:tcPr>
            <w:tcW w:w="3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35E43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Alcohol drinking, n (%) 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40456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72278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23D85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EEEB0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578AF071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EC6E3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Daily or almost daily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0E631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9173 (25.9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BC170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4112 (19.8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8C525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3092 (17.9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0605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9788 (15.1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39EAC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D52407" w:rsidRPr="00177FBF" w14:paraId="4811F8D6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71597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-4 times/week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402F8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2154 (10.8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2B805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3424 (11.0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A35B7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4613 (11.3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B732A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5093 (11.5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DF7A3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D52407" w:rsidRPr="00177FBF" w14:paraId="13C643C1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414A9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-2 times/week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99F51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7753 (24.6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1AD16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1439 (25.8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9E37C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3731 (26.1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8D241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5215 (26.8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6E904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D52407" w:rsidRPr="00177FBF" w14:paraId="4DC7D81D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1FBFC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-3 times/month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CC738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2440 (19.9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36C8F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7997 (22.9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89326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0829 (23.9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1F38B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3418 (25.4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8F410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D52407" w:rsidRPr="00177FBF" w14:paraId="43EED24D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AA343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Never or special occasions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5E2D5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1185 (18.8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BE6A2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5105 (20.6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BCC37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6848 (20.8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61B18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7842 (21.2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A3BA3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D52407" w:rsidRPr="00177FBF" w14:paraId="40E329EB" w14:textId="77777777" w:rsidTr="00D745B0">
        <w:trPr>
          <w:trHeight w:val="248"/>
        </w:trPr>
        <w:tc>
          <w:tcPr>
            <w:tcW w:w="37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6B801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Prevalent health conditions, n (%) 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DC4A5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DD651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3BC3C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94FB1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D52407" w:rsidRPr="00177FBF" w14:paraId="332AF423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BF682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CVD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CC6C5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5614 (13.9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262D6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1165 (9.2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67B78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8807 (6.8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B6842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670 (5.1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B98A0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2230941F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4BD88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Hypertension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7C394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9531 (62.2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6CEF2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70257 (57.9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DED03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9457 (54.2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A506D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6596 (51.1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C3240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1D972D72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F3F0E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Depression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2D51A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7657 (6.8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61832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827 (5.6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AF029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981 (5.4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C1F00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179 (4.7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E0F21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4B870AA3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73AB1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Diabetes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36EB1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9722 (8.6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A66B3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290 (5.1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2B82B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040 (3.9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2CFA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828 (2.9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A471C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2D5675E0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FE6A9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Dementia family history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093E5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4591 (12.9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6A25D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5221 (12.5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FB277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5265 (11.8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E2932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2792 (9.7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F0BD9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4FB7FE9F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4D762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Laboratory results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7AF9C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8A175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6B84E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96804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86002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D52407" w:rsidRPr="00177FBF" w14:paraId="1E8454C0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0080E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Cystatin C, mg/L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1E94F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.0 (0.2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06EF1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9 (0.2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CD4F7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9 (0.2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2D12A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9 (0.1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F0308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47024B2E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4138E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CRP, mg/L 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F0533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.2 (5.1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774D4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.6 (4.3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9DA3B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.4 (4.1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5F4F4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.2 (3.7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32794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2266780E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B0BA3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Albumin, g/L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A4395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4.8 (2.7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F7D07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5.1 (2.6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C3D7A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5.3 (2.6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F332F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5.6 (2.6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B5EF4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2D79C791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87A84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APOE ε4 dosage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0F417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103E6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F7DD2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AD760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561E8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 0.001</w:t>
            </w:r>
          </w:p>
        </w:tc>
      </w:tr>
      <w:tr w:rsidR="00D52407" w:rsidRPr="00177FBF" w14:paraId="2F126B05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9C7B0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9E85C1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78698 (73.9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7DF649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85187 (73.6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5E18B2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89649 (73.2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E65E1F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91309 (73.0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5B5F6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D52407" w:rsidRPr="00177FBF" w14:paraId="6CE659A7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071AF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3642BB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5324 (23.8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AAD905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7690 (23.9)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5493E6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9659 (24.2)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BA946D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0707 (24.6)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D0A70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D52407" w:rsidRPr="00177FBF" w14:paraId="69BDF1CB" w14:textId="77777777" w:rsidTr="00D745B0">
        <w:trPr>
          <w:trHeight w:val="248"/>
        </w:trPr>
        <w:tc>
          <w:tcPr>
            <w:tcW w:w="26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0A5C3E" w14:textId="77777777" w:rsidR="00D52407" w:rsidRPr="00177FBF" w:rsidRDefault="00D52407" w:rsidP="00D745B0">
            <w:pPr>
              <w:widowControl/>
              <w:ind w:firstLineChars="100" w:firstLine="16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81AB0A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506 (2.4)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8B636B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845 (2.5)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71CFF7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090 (2.5)</w:t>
            </w:r>
          </w:p>
        </w:tc>
        <w:tc>
          <w:tcPr>
            <w:tcW w:w="12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443D99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012 (2.4)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FC14FD" w14:textId="77777777" w:rsidR="00D52407" w:rsidRPr="00177FBF" w:rsidRDefault="00D52407" w:rsidP="00D745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</w:tbl>
    <w:p w14:paraId="36F1E851" w14:textId="77777777" w:rsidR="00D52407" w:rsidRPr="00177FBF" w:rsidRDefault="00D52407" w:rsidP="00D52407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77F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bbreviations: </w:t>
      </w:r>
      <w:r w:rsidRPr="00177FBF">
        <w:rPr>
          <w:rFonts w:ascii="Times New Roman" w:hAnsi="Times New Roman" w:cs="Times New Roman"/>
          <w:color w:val="000000" w:themeColor="text1"/>
          <w:sz w:val="24"/>
          <w:szCs w:val="24"/>
        </w:rPr>
        <w:t>body mass in</w:t>
      </w:r>
      <w:r w:rsidRPr="00177FBF">
        <w:rPr>
          <w:rFonts w:ascii="Times New Roman" w:hAnsi="Times New Roman" w:cs="Times New Roman"/>
          <w:color w:val="000000" w:themeColor="text1"/>
          <w:sz w:val="24"/>
        </w:rPr>
        <w:t>dex</w:t>
      </w:r>
      <w:r w:rsidRPr="00177F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BMI), </w:t>
      </w:r>
      <w:r w:rsidRPr="00177FBF">
        <w:rPr>
          <w:rFonts w:ascii="Times New Roman" w:hAnsi="Times New Roman" w:cs="Times New Roman"/>
          <w:sz w:val="24"/>
          <w:szCs w:val="24"/>
        </w:rPr>
        <w:t xml:space="preserve">cardiovascular disease (CVD), </w:t>
      </w:r>
      <w:r w:rsidRPr="00177FBF">
        <w:rPr>
          <w:rFonts w:ascii="Times New Roman" w:hAnsi="Times New Roman" w:cs="Times New Roman"/>
          <w:color w:val="000000" w:themeColor="text1"/>
          <w:sz w:val="24"/>
          <w:szCs w:val="24"/>
        </w:rPr>
        <w:t>C-reactive protein (CRP)</w:t>
      </w:r>
    </w:p>
    <w:p w14:paraId="1734099E" w14:textId="7BF7267F" w:rsidR="00D52407" w:rsidRPr="00177FBF" w:rsidRDefault="00D52407" w:rsidP="0016544B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color w:val="000000" w:themeColor="text1"/>
          <w:sz w:val="24"/>
        </w:rPr>
      </w:pPr>
      <w:bookmarkStart w:id="5" w:name="_Hlk71320451"/>
      <w:r w:rsidRPr="00177FBF">
        <w:rPr>
          <w:rFonts w:ascii="Times New Roman" w:eastAsia="GuardianSansGR-Regular" w:hAnsi="Times New Roman" w:cs="Times New Roman"/>
          <w:bCs/>
          <w:sz w:val="24"/>
          <w:szCs w:val="24"/>
        </w:rPr>
        <w:t>Variables are presented as Mean (SD) or n (%).</w:t>
      </w:r>
      <w:bookmarkEnd w:id="5"/>
    </w:p>
    <w:p w14:paraId="21BC5A36" w14:textId="3D03F0FC" w:rsidR="00D52407" w:rsidRPr="00177FBF" w:rsidRDefault="00D52407">
      <w:pPr>
        <w:widowControl/>
        <w:jc w:val="left"/>
        <w:rPr>
          <w:color w:val="000000" w:themeColor="text1"/>
        </w:rPr>
      </w:pPr>
      <w:r w:rsidRPr="00177FBF">
        <w:rPr>
          <w:color w:val="000000" w:themeColor="text1"/>
        </w:rPr>
        <w:br w:type="page"/>
      </w:r>
    </w:p>
    <w:p w14:paraId="0ADAA565" w14:textId="0F647042" w:rsidR="0016544B" w:rsidRPr="00177FBF" w:rsidRDefault="00D52407" w:rsidP="0016544B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color w:val="000000" w:themeColor="text1"/>
          <w:sz w:val="24"/>
        </w:rPr>
      </w:pPr>
      <w:r w:rsidRPr="00177FBF">
        <w:rPr>
          <w:rFonts w:ascii="Times New Roman" w:hAnsi="Times New Roman" w:cs="Times New Roman"/>
          <w:b/>
          <w:color w:val="000000" w:themeColor="text1"/>
          <w:sz w:val="24"/>
        </w:rPr>
        <w:lastRenderedPageBreak/>
        <w:t xml:space="preserve">eTable 3. </w:t>
      </w:r>
      <w:r w:rsidR="0016544B" w:rsidRPr="00177FBF">
        <w:rPr>
          <w:rFonts w:ascii="Times New Roman" w:hAnsi="Times New Roman" w:cs="Times New Roman"/>
          <w:b/>
          <w:color w:val="000000" w:themeColor="text1"/>
          <w:sz w:val="24"/>
        </w:rPr>
        <w:t>The association between handgrip strength and</w:t>
      </w:r>
      <w:bookmarkEnd w:id="4"/>
      <w:r w:rsidR="0016544B" w:rsidRPr="00177FBF">
        <w:rPr>
          <w:rFonts w:ascii="Times New Roman" w:hAnsi="Times New Roman" w:cs="Times New Roman"/>
          <w:b/>
          <w:color w:val="000000" w:themeColor="text1"/>
          <w:sz w:val="24"/>
        </w:rPr>
        <w:t xml:space="preserve"> new-onset dementia</w:t>
      </w:r>
      <w:r w:rsidR="0016544B" w:rsidRPr="00177FB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*</w:t>
      </w:r>
    </w:p>
    <w:tbl>
      <w:tblPr>
        <w:tblW w:w="8286" w:type="dxa"/>
        <w:tblLook w:val="04A0" w:firstRow="1" w:lastRow="0" w:firstColumn="1" w:lastColumn="0" w:noHBand="0" w:noVBand="1"/>
      </w:tblPr>
      <w:tblGrid>
        <w:gridCol w:w="1343"/>
        <w:gridCol w:w="1503"/>
        <w:gridCol w:w="1471"/>
        <w:gridCol w:w="1471"/>
        <w:gridCol w:w="1475"/>
        <w:gridCol w:w="1023"/>
      </w:tblGrid>
      <w:tr w:rsidR="0016544B" w:rsidRPr="00177FBF" w14:paraId="06293940" w14:textId="77777777" w:rsidTr="00594814">
        <w:trPr>
          <w:trHeight w:val="423"/>
        </w:trPr>
        <w:tc>
          <w:tcPr>
            <w:tcW w:w="134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7CF6A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9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ACC012" w14:textId="77777777" w:rsidR="0016544B" w:rsidRPr="00177FBF" w:rsidRDefault="0016544B" w:rsidP="0059481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Sex-specific handgrip strength, kg</w:t>
            </w:r>
          </w:p>
        </w:tc>
        <w:tc>
          <w:tcPr>
            <w:tcW w:w="102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12C9C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for trend</w:t>
            </w:r>
          </w:p>
        </w:tc>
      </w:tr>
      <w:tr w:rsidR="0016544B" w:rsidRPr="00177FBF" w14:paraId="233D7A50" w14:textId="77777777" w:rsidTr="00594814">
        <w:trPr>
          <w:trHeight w:val="423"/>
        </w:trPr>
        <w:tc>
          <w:tcPr>
            <w:tcW w:w="134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685FC8A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3629BE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Q1, N= 112893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EC1398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Q2, N= 122186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8B8A98E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Q3, N= 129188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4D5F77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Q4, N= 131433</w:t>
            </w:r>
          </w:p>
        </w:tc>
        <w:tc>
          <w:tcPr>
            <w:tcW w:w="102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6541885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6544B" w:rsidRPr="00177FBF" w14:paraId="55C158AF" w14:textId="77777777" w:rsidTr="00594814">
        <w:trPr>
          <w:trHeight w:val="423"/>
        </w:trPr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8A1A4B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Events (%)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1F70CF" w14:textId="77777777" w:rsidR="0016544B" w:rsidRPr="00177FBF" w:rsidRDefault="0016544B" w:rsidP="0059481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647(1.5)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378C92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107(0.9)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186892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37(0.6)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709755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25(0.3)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A801C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16544B" w:rsidRPr="00177FBF" w14:paraId="6D4B48A6" w14:textId="77777777" w:rsidTr="00594814">
        <w:trPr>
          <w:trHeight w:val="423"/>
        </w:trPr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741959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Crude Model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FD5B21" w14:textId="77777777" w:rsidR="0016544B" w:rsidRPr="00177FBF" w:rsidRDefault="0016544B" w:rsidP="0059481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9DB4C3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59(0.55,0.64)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2C8A64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36(0.33,0.40)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C5D7F3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20(0.18,0.22)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FA52E8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16544B" w:rsidRPr="00177FBF" w14:paraId="0E76F26E" w14:textId="77777777" w:rsidTr="00594814">
        <w:trPr>
          <w:trHeight w:val="423"/>
        </w:trPr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2EF53F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odel 1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837649" w14:textId="77777777" w:rsidR="0016544B" w:rsidRPr="00177FBF" w:rsidRDefault="0016544B" w:rsidP="0059481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5DA6DC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77(0.71,0.85)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D725AF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67(0.60,0.74)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CD634C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58(0.51,0.66)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672158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16544B" w:rsidRPr="00177FBF" w14:paraId="00EF2C25" w14:textId="77777777" w:rsidTr="00594814">
        <w:trPr>
          <w:trHeight w:val="423"/>
        </w:trPr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3F280D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odel 2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F03625" w14:textId="77777777" w:rsidR="0016544B" w:rsidRPr="00177FBF" w:rsidRDefault="0016544B" w:rsidP="0059481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59DE7D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78(0.71,0.85)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B95253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66(0.60,0.74)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983029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59(0.51,0.67)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7C9866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16544B" w:rsidRPr="00177FBF" w14:paraId="71479CF3" w14:textId="77777777" w:rsidTr="00E30337">
        <w:trPr>
          <w:trHeight w:val="423"/>
        </w:trPr>
        <w:tc>
          <w:tcPr>
            <w:tcW w:w="1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7D2590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odel 3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6F6E6" w14:textId="77777777" w:rsidR="0016544B" w:rsidRPr="00177FBF" w:rsidRDefault="0016544B" w:rsidP="0059481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Ref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0AAA72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77(0.71,0.85)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39CFE7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67(0.60,0.74)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E98763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58(0.51,0.66)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FBE332" w14:textId="77777777" w:rsidR="0016544B" w:rsidRPr="00177FBF" w:rsidRDefault="0016544B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E30337" w:rsidRPr="00177FBF" w14:paraId="2B06B36D" w14:textId="77777777" w:rsidTr="00594814">
        <w:trPr>
          <w:trHeight w:val="423"/>
        </w:trPr>
        <w:tc>
          <w:tcPr>
            <w:tcW w:w="13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A09CBB" w14:textId="71DF41B4" w:rsidR="00E30337" w:rsidRPr="00177FBF" w:rsidRDefault="00E30337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 w:hint="eastAsia"/>
                <w:color w:val="000000"/>
                <w:kern w:val="0"/>
                <w:sz w:val="20"/>
                <w:szCs w:val="20"/>
              </w:rPr>
              <w:t>M</w:t>
            </w: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odel 4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A98E3E" w14:textId="4C80011A" w:rsidR="00E30337" w:rsidRPr="00177FBF" w:rsidRDefault="00E30337" w:rsidP="00594814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 w:hint="eastAsia"/>
                <w:color w:val="000000"/>
                <w:kern w:val="0"/>
                <w:sz w:val="20"/>
                <w:szCs w:val="20"/>
              </w:rPr>
              <w:t>R</w:t>
            </w: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ef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C2D855" w14:textId="5E4B1497" w:rsidR="00E30337" w:rsidRPr="00177FBF" w:rsidRDefault="00E30337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80(0.73,0.87)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7F21FCD" w14:textId="1F7725A5" w:rsidR="00E30337" w:rsidRPr="00177FBF" w:rsidRDefault="00E30337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69(0.62,0.77)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EBADD07" w14:textId="63955C56" w:rsidR="00E30337" w:rsidRPr="00177FBF" w:rsidRDefault="00E30337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61(0.53,0.69)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BE4269" w14:textId="1694C297" w:rsidR="00E30337" w:rsidRPr="00177FBF" w:rsidRDefault="00E30337" w:rsidP="00594814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177FBF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</w:tbl>
    <w:p w14:paraId="635D016C" w14:textId="77777777" w:rsidR="0016544B" w:rsidRPr="00177FBF" w:rsidRDefault="0016544B" w:rsidP="001654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77FB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*</w:t>
      </w:r>
      <w:r w:rsidRPr="00177FBF">
        <w:rPr>
          <w:rFonts w:ascii="Times New Roman" w:hAnsi="Times New Roman" w:cs="Times New Roman"/>
        </w:rPr>
        <w:t xml:space="preserve"> </w:t>
      </w:r>
      <w:r w:rsidRPr="00177F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l 1 </w:t>
      </w:r>
      <w:r w:rsidRPr="00177FBF">
        <w:rPr>
          <w:rFonts w:ascii="Times New Roman" w:eastAsia="DengXian" w:hAnsi="Times New Roman" w:cs="Times New Roman"/>
          <w:bCs/>
          <w:color w:val="000000"/>
          <w:kern w:val="0"/>
          <w:sz w:val="24"/>
          <w:szCs w:val="24"/>
        </w:rPr>
        <w:t xml:space="preserve">adjusted </w:t>
      </w:r>
      <w:r w:rsidRPr="00177F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age, sex, race, </w:t>
      </w:r>
      <w:r w:rsidRPr="00177FBF">
        <w:rPr>
          <w:rFonts w:ascii="Times New Roman" w:hAnsi="Times New Roman" w:cs="Times New Roman"/>
          <w:sz w:val="24"/>
          <w:szCs w:val="24"/>
        </w:rPr>
        <w:t>BMI</w:t>
      </w:r>
      <w:r w:rsidRPr="00177FBF">
        <w:rPr>
          <w:rFonts w:ascii="Times New Roman" w:hAnsi="Times New Roman" w:cs="Times New Roman"/>
          <w:color w:val="000000" w:themeColor="text1"/>
          <w:sz w:val="24"/>
          <w:szCs w:val="24"/>
        </w:rPr>
        <w:t>, socioeconomic deprivation, smoking and alcohol drinking status,</w:t>
      </w:r>
      <w:r w:rsidRPr="00177FBF">
        <w:rPr>
          <w:rFonts w:ascii="Times New Roman" w:hAnsi="Times New Roman" w:cs="Times New Roman"/>
        </w:rPr>
        <w:t xml:space="preserve"> </w:t>
      </w:r>
      <w:r w:rsidRPr="00177FBF">
        <w:rPr>
          <w:rFonts w:ascii="Times New Roman" w:hAnsi="Times New Roman" w:cs="Times New Roman"/>
          <w:kern w:val="0"/>
          <w:sz w:val="24"/>
          <w:szCs w:val="24"/>
        </w:rPr>
        <w:t>education levels</w:t>
      </w:r>
      <w:r w:rsidRPr="00177FBF">
        <w:rPr>
          <w:rFonts w:ascii="Times New Roman" w:hAnsi="Times New Roman" w:cs="Times New Roman"/>
          <w:color w:val="000000" w:themeColor="text1"/>
          <w:sz w:val="24"/>
          <w:szCs w:val="24"/>
        </w:rPr>
        <w:t>, physical activity,</w:t>
      </w:r>
      <w:r w:rsidRPr="00177FBF">
        <w:rPr>
          <w:rFonts w:ascii="Times New Roman" w:hAnsi="Times New Roman" w:cs="Times New Roman"/>
          <w:sz w:val="24"/>
          <w:szCs w:val="28"/>
        </w:rPr>
        <w:t xml:space="preserve"> </w:t>
      </w:r>
      <w:r w:rsidRPr="00177FBF">
        <w:rPr>
          <w:rFonts w:ascii="Times New Roman" w:hAnsi="Times New Roman" w:cs="Times New Roman"/>
          <w:color w:val="000000" w:themeColor="text1"/>
          <w:sz w:val="24"/>
          <w:szCs w:val="28"/>
        </w:rPr>
        <w:t>healthy diet scores,</w:t>
      </w:r>
      <w:r w:rsidRPr="00177F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-reactive protein (CRP), albumin</w:t>
      </w:r>
      <w:r w:rsidRPr="00177FBF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 xml:space="preserve">, </w:t>
      </w:r>
      <w:r w:rsidRPr="00177FBF">
        <w:rPr>
          <w:rFonts w:ascii="Times New Roman" w:hAnsi="Times New Roman" w:cs="Times New Roman"/>
          <w:sz w:val="24"/>
          <w:szCs w:val="24"/>
        </w:rPr>
        <w:t>cardiovascular disease (CVD)</w:t>
      </w:r>
      <w:r w:rsidRPr="00177FBF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 xml:space="preserve">, </w:t>
      </w:r>
      <w:r w:rsidRPr="00177FBF">
        <w:rPr>
          <w:rFonts w:ascii="Times New Roman" w:hAnsi="Times New Roman" w:cs="Times New Roman"/>
          <w:sz w:val="24"/>
          <w:szCs w:val="28"/>
        </w:rPr>
        <w:t xml:space="preserve">hypertension, </w:t>
      </w:r>
      <w:r w:rsidRPr="00177FBF">
        <w:rPr>
          <w:rFonts w:ascii="Times New Roman" w:hAnsi="Times New Roman" w:cs="Times New Roman"/>
          <w:kern w:val="0"/>
          <w:sz w:val="24"/>
          <w:szCs w:val="24"/>
        </w:rPr>
        <w:t>depression, diabetes and family history of dementia</w:t>
      </w:r>
      <w:r w:rsidRPr="00177FBF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020C82DA" w14:textId="77777777" w:rsidR="0016544B" w:rsidRPr="00177FBF" w:rsidRDefault="0016544B" w:rsidP="0016544B">
      <w:pPr>
        <w:spacing w:line="480" w:lineRule="auto"/>
        <w:rPr>
          <w:rFonts w:ascii="Times New Roman" w:hAnsi="Times New Roman" w:cs="Times New Roman"/>
          <w:sz w:val="24"/>
        </w:rPr>
      </w:pPr>
      <w:r w:rsidRPr="00177F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l 2 </w:t>
      </w:r>
      <w:r w:rsidRPr="00177FBF">
        <w:rPr>
          <w:rFonts w:ascii="Times New Roman" w:eastAsia="DengXian" w:hAnsi="Times New Roman" w:cs="Times New Roman"/>
          <w:bCs/>
          <w:color w:val="000000"/>
          <w:kern w:val="0"/>
          <w:sz w:val="24"/>
          <w:szCs w:val="24"/>
        </w:rPr>
        <w:t xml:space="preserve">adjusted </w:t>
      </w:r>
      <w:r w:rsidRPr="00177F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Pr="00177FBF">
        <w:rPr>
          <w:rFonts w:ascii="Times New Roman" w:hAnsi="Times New Roman" w:cs="Times New Roman"/>
          <w:sz w:val="24"/>
        </w:rPr>
        <w:t xml:space="preserve">covariates in Model 1 plus APOE ε4 dosage; </w:t>
      </w:r>
    </w:p>
    <w:p w14:paraId="6995F1BF" w14:textId="22F2C2AC" w:rsidR="0016544B" w:rsidRPr="00177FBF" w:rsidRDefault="0016544B" w:rsidP="0016544B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</w:rPr>
      </w:pPr>
      <w:bookmarkStart w:id="6" w:name="OLE_LINK2"/>
      <w:r w:rsidRPr="00177F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l 3 </w:t>
      </w:r>
      <w:r w:rsidRPr="00177FBF">
        <w:rPr>
          <w:rFonts w:ascii="Times New Roman" w:eastAsia="DengXian" w:hAnsi="Times New Roman" w:cs="Times New Roman"/>
          <w:bCs/>
          <w:color w:val="000000"/>
          <w:kern w:val="0"/>
          <w:sz w:val="24"/>
          <w:szCs w:val="24"/>
        </w:rPr>
        <w:t xml:space="preserve">adjusted </w:t>
      </w:r>
      <w:r w:rsidRPr="00177F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Pr="00177FBF">
        <w:rPr>
          <w:rFonts w:ascii="Times New Roman" w:hAnsi="Times New Roman" w:cs="Times New Roman"/>
          <w:sz w:val="24"/>
        </w:rPr>
        <w:t>covariates in Model 1 plus</w:t>
      </w:r>
      <w:r w:rsidRPr="00177FBF">
        <w:rPr>
          <w:rFonts w:ascii="Times New Roman" w:hAnsi="Times New Roman" w:cs="Times New Roman"/>
          <w:sz w:val="24"/>
          <w:szCs w:val="24"/>
        </w:rPr>
        <w:t xml:space="preserve"> </w:t>
      </w:r>
      <w:bookmarkEnd w:id="6"/>
      <w:r w:rsidRPr="00177FBF">
        <w:rPr>
          <w:rFonts w:ascii="Times New Roman" w:hAnsi="Times New Roman" w:cs="Times New Roman"/>
          <w:sz w:val="24"/>
          <w:szCs w:val="24"/>
        </w:rPr>
        <w:t xml:space="preserve">dementia </w:t>
      </w:r>
      <w:r w:rsidRPr="00177FBF">
        <w:rPr>
          <w:rFonts w:ascii="Times New Roman" w:hAnsi="Times New Roman" w:cs="Times New Roman"/>
          <w:color w:val="000000" w:themeColor="text1"/>
          <w:sz w:val="24"/>
          <w:szCs w:val="24"/>
        </w:rPr>
        <w:t>genetic risk scores</w:t>
      </w:r>
      <w:bookmarkStart w:id="7" w:name="_Hlk101519491"/>
      <w:r w:rsidR="00F05CA2" w:rsidRPr="00177FBF">
        <w:rPr>
          <w:rFonts w:ascii="Times New Roman" w:hAnsi="Times New Roman" w:cs="Times New Roman"/>
          <w:b/>
          <w:color w:val="000000" w:themeColor="text1"/>
          <w:sz w:val="24"/>
        </w:rPr>
        <w:t xml:space="preserve">; </w:t>
      </w:r>
    </w:p>
    <w:bookmarkEnd w:id="7"/>
    <w:p w14:paraId="0CEB6C68" w14:textId="15616A98" w:rsidR="0016544B" w:rsidRDefault="00F05CA2" w:rsidP="0016544B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</w:rPr>
      </w:pPr>
      <w:r w:rsidRPr="00177F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l 4 </w:t>
      </w:r>
      <w:r w:rsidRPr="00177FBF">
        <w:rPr>
          <w:rFonts w:ascii="Times New Roman" w:eastAsia="DengXian" w:hAnsi="Times New Roman" w:cs="Times New Roman"/>
          <w:bCs/>
          <w:color w:val="000000"/>
          <w:kern w:val="0"/>
          <w:sz w:val="24"/>
          <w:szCs w:val="24"/>
        </w:rPr>
        <w:t xml:space="preserve">adjusted </w:t>
      </w:r>
      <w:r w:rsidRPr="00177F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Pr="00177FBF">
        <w:rPr>
          <w:rFonts w:ascii="Times New Roman" w:hAnsi="Times New Roman" w:cs="Times New Roman"/>
          <w:sz w:val="24"/>
        </w:rPr>
        <w:t>covariates in Model 1 plus walking pace.</w:t>
      </w:r>
    </w:p>
    <w:sectPr w:rsidR="0016544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478B8C" w14:textId="77777777" w:rsidR="00987A6D" w:rsidRDefault="00987A6D" w:rsidP="0016544B">
      <w:r>
        <w:separator/>
      </w:r>
    </w:p>
  </w:endnote>
  <w:endnote w:type="continuationSeparator" w:id="0">
    <w:p w14:paraId="414DFE65" w14:textId="77777777" w:rsidR="00987A6D" w:rsidRDefault="00987A6D" w:rsidP="001654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uardianSansGR-Regular">
    <w:altName w:val="SimSun"/>
    <w:charset w:val="86"/>
    <w:family w:val="auto"/>
    <w:pitch w:val="default"/>
    <w:sig w:usb0="00000000" w:usb1="00000000" w:usb2="00000000" w:usb3="00000000" w:csb0="00040000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717735" w14:textId="77777777" w:rsidR="00987A6D" w:rsidRDefault="00987A6D" w:rsidP="0016544B">
      <w:r>
        <w:separator/>
      </w:r>
    </w:p>
  </w:footnote>
  <w:footnote w:type="continuationSeparator" w:id="0">
    <w:p w14:paraId="2B6EF8D6" w14:textId="77777777" w:rsidR="00987A6D" w:rsidRDefault="00987A6D" w:rsidP="0016544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NDM3tjA2tTQxNTRX0lEKTi0uzszPAykwrgUAn+6tQywAAAA="/>
  </w:docVars>
  <w:rsids>
    <w:rsidRoot w:val="00A87B1A"/>
    <w:rsid w:val="000875C3"/>
    <w:rsid w:val="000A1E09"/>
    <w:rsid w:val="0016544B"/>
    <w:rsid w:val="00177FBF"/>
    <w:rsid w:val="0019356C"/>
    <w:rsid w:val="00253A04"/>
    <w:rsid w:val="0025527D"/>
    <w:rsid w:val="002B686C"/>
    <w:rsid w:val="003F610F"/>
    <w:rsid w:val="0046496F"/>
    <w:rsid w:val="00987A6D"/>
    <w:rsid w:val="009B1352"/>
    <w:rsid w:val="009E18EB"/>
    <w:rsid w:val="00A87B1A"/>
    <w:rsid w:val="00D35E9A"/>
    <w:rsid w:val="00D52407"/>
    <w:rsid w:val="00E30337"/>
    <w:rsid w:val="00EB5D1B"/>
    <w:rsid w:val="00F05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9CF5C6"/>
  <w15:chartTrackingRefBased/>
  <w15:docId w15:val="{8EA7DF7D-B77C-406F-8B5B-582DF64C2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544B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544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6544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6544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6544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4</Pages>
  <Words>585</Words>
  <Characters>3338</Characters>
  <Application>Microsoft Office Word</Application>
  <DocSecurity>0</DocSecurity>
  <Lines>27</Lines>
  <Paragraphs>7</Paragraphs>
  <ScaleCrop>false</ScaleCrop>
  <Company/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贺 大鱼</dc:creator>
  <cp:keywords/>
  <dc:description/>
  <cp:lastModifiedBy>Elea Catubig</cp:lastModifiedBy>
  <cp:revision>12</cp:revision>
  <dcterms:created xsi:type="dcterms:W3CDTF">2022-06-26T08:30:00Z</dcterms:created>
  <dcterms:modified xsi:type="dcterms:W3CDTF">2023-03-31T07:28:00Z</dcterms:modified>
</cp:coreProperties>
</file>